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15AA" w:rsidRDefault="00193C33">
      <w:pPr>
        <w:widowControl/>
        <w:spacing w:line="520" w:lineRule="exact"/>
        <w:rPr>
          <w:rFonts w:ascii="仿宋" w:eastAsia="仿宋" w:hAnsi="仿宋" w:cs="仿宋"/>
          <w:bCs/>
          <w:color w:val="000000"/>
          <w:kern w:val="0"/>
          <w:sz w:val="28"/>
          <w:szCs w:val="28"/>
        </w:rPr>
      </w:pPr>
      <w:r>
        <w:rPr>
          <w:rFonts w:ascii="仿宋" w:eastAsia="仿宋" w:hAnsi="仿宋" w:cs="仿宋" w:hint="eastAsia"/>
          <w:bCs/>
          <w:color w:val="000000"/>
          <w:kern w:val="0"/>
          <w:sz w:val="28"/>
          <w:szCs w:val="28"/>
        </w:rPr>
        <w:t>附件2:</w:t>
      </w:r>
    </w:p>
    <w:p w:rsidR="00C815AA" w:rsidRDefault="00193C33">
      <w:pPr>
        <w:jc w:val="center"/>
        <w:rPr>
          <w:rFonts w:ascii="仿宋" w:eastAsia="仿宋" w:hAnsi="仿宋" w:cs="仿宋"/>
          <w:b/>
          <w:bCs/>
          <w:sz w:val="30"/>
          <w:szCs w:val="30"/>
        </w:rPr>
      </w:pPr>
      <w:r>
        <w:rPr>
          <w:rFonts w:ascii="仿宋" w:eastAsia="仿宋" w:hAnsi="仿宋" w:cs="仿宋" w:hint="eastAsia"/>
          <w:b/>
          <w:bCs/>
          <w:sz w:val="30"/>
          <w:szCs w:val="30"/>
        </w:rPr>
        <w:t>苏州大学2023年硕士研究生思想政治素质和品德考核表</w:t>
      </w:r>
    </w:p>
    <w:p w:rsidR="00C815AA" w:rsidRDefault="00193C33">
      <w:pPr>
        <w:spacing w:line="400" w:lineRule="exact"/>
        <w:rPr>
          <w:rFonts w:ascii="仿宋" w:eastAsia="仿宋" w:hAnsi="仿宋" w:cs="仿宋"/>
        </w:rPr>
      </w:pPr>
      <w:r>
        <w:rPr>
          <w:rFonts w:ascii="仿宋" w:eastAsia="仿宋" w:hAnsi="仿宋" w:cs="仿宋" w:hint="eastAsia"/>
        </w:rPr>
        <w:t>贵单位：</w:t>
      </w:r>
    </w:p>
    <w:p w:rsidR="00C815AA" w:rsidRDefault="00193C33">
      <w:pPr>
        <w:spacing w:line="400" w:lineRule="exact"/>
        <w:ind w:firstLine="420"/>
        <w:rPr>
          <w:rFonts w:ascii="仿宋" w:eastAsia="仿宋" w:hAnsi="仿宋" w:cs="仿宋"/>
        </w:rPr>
      </w:pPr>
      <w:r>
        <w:rPr>
          <w:rFonts w:ascii="仿宋" w:eastAsia="仿宋" w:hAnsi="仿宋" w:cs="仿宋" w:hint="eastAsia"/>
        </w:rPr>
        <w:t>我校拟接收贵单位考生进入2023年硕士研究生复试。为了全面考核考生综合情况，做好思想政治素质和品德考核工作，烦请贵单位填写有关意见，感谢贵单位大力支持！</w:t>
      </w:r>
    </w:p>
    <w:p w:rsidR="00C815AA" w:rsidRDefault="00193C33">
      <w:pPr>
        <w:spacing w:line="400" w:lineRule="exact"/>
        <w:rPr>
          <w:rFonts w:ascii="仿宋" w:eastAsia="仿宋" w:hAnsi="仿宋" w:cs="仿宋"/>
        </w:rPr>
      </w:pPr>
      <w:r>
        <w:rPr>
          <w:rFonts w:ascii="仿宋" w:eastAsia="仿宋" w:hAnsi="仿宋" w:cs="仿宋" w:hint="eastAsia"/>
        </w:rPr>
        <w:t>考生编号：</w:t>
      </w:r>
      <w:r>
        <w:rPr>
          <w:rFonts w:ascii="仿宋" w:eastAsia="仿宋" w:hAnsi="仿宋" w:cs="仿宋" w:hint="eastAsia"/>
        </w:rPr>
        <w:tab/>
      </w:r>
      <w:r>
        <w:rPr>
          <w:rFonts w:ascii="仿宋" w:eastAsia="仿宋" w:hAnsi="仿宋" w:cs="仿宋" w:hint="eastAsia"/>
        </w:rPr>
        <w:tab/>
      </w:r>
      <w:r>
        <w:rPr>
          <w:rFonts w:ascii="仿宋" w:eastAsia="仿宋" w:hAnsi="仿宋" w:cs="仿宋" w:hint="eastAsia"/>
        </w:rPr>
        <w:tab/>
        <w:t xml:space="preserve">  </w:t>
      </w:r>
      <w:r>
        <w:rPr>
          <w:rFonts w:ascii="仿宋" w:eastAsia="仿宋" w:hAnsi="仿宋" w:cs="仿宋" w:hint="eastAsia"/>
        </w:rPr>
        <w:tab/>
      </w:r>
      <w:r>
        <w:rPr>
          <w:rFonts w:ascii="仿宋" w:eastAsia="仿宋" w:hAnsi="仿宋" w:cs="仿宋" w:hint="eastAsia"/>
        </w:rPr>
        <w:tab/>
        <w:t xml:space="preserve"> 考生姓名：</w:t>
      </w:r>
    </w:p>
    <w:p w:rsidR="00C815AA" w:rsidRDefault="00193C33">
      <w:pPr>
        <w:spacing w:line="400" w:lineRule="exact"/>
        <w:rPr>
          <w:rFonts w:ascii="仿宋" w:eastAsia="仿宋" w:hAnsi="仿宋" w:cs="仿宋"/>
        </w:rPr>
      </w:pPr>
      <w:r>
        <w:rPr>
          <w:rFonts w:ascii="仿宋" w:eastAsia="仿宋" w:hAnsi="仿宋" w:cs="仿宋" w:hint="eastAsia"/>
        </w:rPr>
        <w:t>报考学院：                   报考专业:</w:t>
      </w:r>
    </w:p>
    <w:p w:rsidR="00C815AA" w:rsidRDefault="00C815AA">
      <w:pPr>
        <w:spacing w:line="400" w:lineRule="exact"/>
        <w:ind w:firstLine="420"/>
        <w:rPr>
          <w:rFonts w:ascii="仿宋" w:eastAsia="仿宋" w:hAnsi="仿宋" w:cs="仿宋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C815AA">
        <w:tc>
          <w:tcPr>
            <w:tcW w:w="8472" w:type="dxa"/>
          </w:tcPr>
          <w:p w:rsidR="00C815AA" w:rsidRDefault="00193C33">
            <w:pPr>
              <w:rPr>
                <w:rFonts w:ascii="仿宋" w:eastAsia="仿宋" w:hAnsi="仿宋" w:cs="仿宋"/>
              </w:rPr>
            </w:pPr>
            <w:r>
              <w:rPr>
                <w:rFonts w:ascii="仿宋" w:eastAsia="仿宋" w:hAnsi="仿宋" w:cs="仿宋" w:hint="eastAsia"/>
              </w:rPr>
              <w:t>（应届生由考生就读学校所在院系的政工部门盖章；社会考生由本人档案或工作所在单位的人事或政工部门盖章；毕业后暂未工作的也可由户口所在地的街道居委会盖章。）</w:t>
            </w:r>
          </w:p>
          <w:p w:rsidR="00C815AA" w:rsidRDefault="00C815AA">
            <w:pPr>
              <w:spacing w:line="400" w:lineRule="exact"/>
              <w:rPr>
                <w:rFonts w:ascii="仿宋" w:eastAsia="仿宋" w:hAnsi="仿宋" w:cs="仿宋"/>
              </w:rPr>
            </w:pPr>
          </w:p>
          <w:p w:rsidR="00C815AA" w:rsidRDefault="00C815AA">
            <w:pPr>
              <w:spacing w:line="400" w:lineRule="exact"/>
              <w:rPr>
                <w:rFonts w:ascii="仿宋" w:eastAsia="仿宋" w:hAnsi="仿宋" w:cs="仿宋"/>
              </w:rPr>
            </w:pPr>
          </w:p>
          <w:p w:rsidR="00C815AA" w:rsidRDefault="00C815AA">
            <w:pPr>
              <w:spacing w:line="400" w:lineRule="exact"/>
              <w:rPr>
                <w:rFonts w:ascii="仿宋" w:eastAsia="仿宋" w:hAnsi="仿宋" w:cs="仿宋"/>
              </w:rPr>
            </w:pPr>
          </w:p>
          <w:p w:rsidR="00C815AA" w:rsidRDefault="00C815AA">
            <w:pPr>
              <w:spacing w:line="400" w:lineRule="exact"/>
              <w:rPr>
                <w:rFonts w:ascii="仿宋" w:eastAsia="仿宋" w:hAnsi="仿宋" w:cs="仿宋"/>
              </w:rPr>
            </w:pPr>
          </w:p>
          <w:p w:rsidR="00C815AA" w:rsidRDefault="00C815AA">
            <w:pPr>
              <w:spacing w:line="400" w:lineRule="exact"/>
              <w:rPr>
                <w:rFonts w:ascii="仿宋" w:eastAsia="仿宋" w:hAnsi="仿宋" w:cs="仿宋"/>
              </w:rPr>
            </w:pPr>
          </w:p>
          <w:p w:rsidR="00C815AA" w:rsidRDefault="00C815AA">
            <w:pPr>
              <w:spacing w:line="400" w:lineRule="exact"/>
              <w:rPr>
                <w:rFonts w:ascii="仿宋" w:eastAsia="仿宋" w:hAnsi="仿宋" w:cs="仿宋"/>
              </w:rPr>
            </w:pPr>
          </w:p>
          <w:p w:rsidR="00C815AA" w:rsidRDefault="00C815AA">
            <w:pPr>
              <w:spacing w:line="400" w:lineRule="exact"/>
              <w:rPr>
                <w:rFonts w:ascii="仿宋" w:eastAsia="仿宋" w:hAnsi="仿宋" w:cs="仿宋"/>
              </w:rPr>
            </w:pPr>
          </w:p>
          <w:p w:rsidR="00C815AA" w:rsidRDefault="00C815AA">
            <w:pPr>
              <w:spacing w:line="400" w:lineRule="exact"/>
              <w:rPr>
                <w:rFonts w:ascii="仿宋" w:eastAsia="仿宋" w:hAnsi="仿宋" w:cs="仿宋"/>
              </w:rPr>
            </w:pPr>
          </w:p>
          <w:p w:rsidR="00C815AA" w:rsidRDefault="00C815AA">
            <w:pPr>
              <w:spacing w:line="400" w:lineRule="exact"/>
              <w:rPr>
                <w:rFonts w:ascii="仿宋" w:eastAsia="仿宋" w:hAnsi="仿宋" w:cs="仿宋"/>
              </w:rPr>
            </w:pPr>
          </w:p>
          <w:p w:rsidR="00C815AA" w:rsidRDefault="00C815AA">
            <w:pPr>
              <w:spacing w:line="400" w:lineRule="exact"/>
              <w:rPr>
                <w:rFonts w:ascii="仿宋" w:eastAsia="仿宋" w:hAnsi="仿宋" w:cs="仿宋"/>
              </w:rPr>
            </w:pPr>
          </w:p>
          <w:p w:rsidR="00C815AA" w:rsidRDefault="00C815AA">
            <w:pPr>
              <w:spacing w:line="400" w:lineRule="exact"/>
              <w:rPr>
                <w:rFonts w:ascii="仿宋" w:eastAsia="仿宋" w:hAnsi="仿宋" w:cs="仿宋"/>
              </w:rPr>
            </w:pPr>
          </w:p>
          <w:p w:rsidR="00C815AA" w:rsidRDefault="00C815AA">
            <w:pPr>
              <w:spacing w:line="400" w:lineRule="exact"/>
              <w:rPr>
                <w:rFonts w:ascii="仿宋" w:eastAsia="仿宋" w:hAnsi="仿宋" w:cs="仿宋"/>
              </w:rPr>
            </w:pPr>
          </w:p>
          <w:p w:rsidR="00C815AA" w:rsidRDefault="00C815AA">
            <w:pPr>
              <w:spacing w:line="400" w:lineRule="exact"/>
              <w:rPr>
                <w:rFonts w:ascii="仿宋" w:eastAsia="仿宋" w:hAnsi="仿宋" w:cs="仿宋"/>
              </w:rPr>
            </w:pPr>
          </w:p>
          <w:p w:rsidR="00C815AA" w:rsidRDefault="00C815AA">
            <w:pPr>
              <w:spacing w:line="400" w:lineRule="exact"/>
              <w:rPr>
                <w:rFonts w:ascii="仿宋" w:eastAsia="仿宋" w:hAnsi="仿宋" w:cs="仿宋"/>
              </w:rPr>
            </w:pPr>
          </w:p>
          <w:p w:rsidR="00C815AA" w:rsidRDefault="00193C33">
            <w:pPr>
              <w:ind w:firstLineChars="2000" w:firstLine="4200"/>
              <w:rPr>
                <w:rFonts w:ascii="仿宋" w:eastAsia="仿宋" w:hAnsi="仿宋" w:cs="仿宋"/>
              </w:rPr>
            </w:pPr>
            <w:r>
              <w:rPr>
                <w:rFonts w:ascii="仿宋" w:eastAsia="仿宋" w:hAnsi="仿宋" w:cs="仿宋" w:hint="eastAsia"/>
              </w:rPr>
              <w:t>考生所在单位负责人（签字）：</w:t>
            </w:r>
          </w:p>
          <w:p w:rsidR="00C815AA" w:rsidRDefault="00193C33">
            <w:pPr>
              <w:rPr>
                <w:rFonts w:ascii="仿宋" w:eastAsia="仿宋" w:hAnsi="仿宋" w:cs="仿宋"/>
              </w:rPr>
            </w:pPr>
            <w:r>
              <w:rPr>
                <w:rFonts w:ascii="仿宋" w:eastAsia="仿宋" w:hAnsi="仿宋" w:cs="仿宋" w:hint="eastAsia"/>
              </w:rPr>
              <w:tab/>
            </w:r>
            <w:r>
              <w:rPr>
                <w:rFonts w:ascii="仿宋" w:eastAsia="仿宋" w:hAnsi="仿宋" w:cs="仿宋" w:hint="eastAsia"/>
              </w:rPr>
              <w:tab/>
            </w:r>
            <w:r>
              <w:rPr>
                <w:rFonts w:ascii="仿宋" w:eastAsia="仿宋" w:hAnsi="仿宋" w:cs="仿宋" w:hint="eastAsia"/>
              </w:rPr>
              <w:tab/>
            </w:r>
            <w:r>
              <w:rPr>
                <w:rFonts w:ascii="仿宋" w:eastAsia="仿宋" w:hAnsi="仿宋" w:cs="仿宋" w:hint="eastAsia"/>
              </w:rPr>
              <w:tab/>
            </w:r>
            <w:r>
              <w:rPr>
                <w:rFonts w:ascii="仿宋" w:eastAsia="仿宋" w:hAnsi="仿宋" w:cs="仿宋" w:hint="eastAsia"/>
              </w:rPr>
              <w:tab/>
            </w:r>
            <w:r>
              <w:rPr>
                <w:rFonts w:ascii="仿宋" w:eastAsia="仿宋" w:hAnsi="仿宋" w:cs="仿宋" w:hint="eastAsia"/>
              </w:rPr>
              <w:tab/>
            </w:r>
            <w:r>
              <w:rPr>
                <w:rFonts w:ascii="仿宋" w:eastAsia="仿宋" w:hAnsi="仿宋" w:cs="仿宋" w:hint="eastAsia"/>
              </w:rPr>
              <w:tab/>
            </w:r>
            <w:r>
              <w:rPr>
                <w:rFonts w:ascii="仿宋" w:eastAsia="仿宋" w:hAnsi="仿宋" w:cs="仿宋" w:hint="eastAsia"/>
              </w:rPr>
              <w:tab/>
            </w:r>
            <w:r>
              <w:rPr>
                <w:rFonts w:ascii="仿宋" w:eastAsia="仿宋" w:hAnsi="仿宋" w:cs="仿宋" w:hint="eastAsia"/>
              </w:rPr>
              <w:tab/>
            </w:r>
            <w:r>
              <w:rPr>
                <w:rFonts w:ascii="仿宋" w:eastAsia="仿宋" w:hAnsi="仿宋" w:cs="仿宋" w:hint="eastAsia"/>
              </w:rPr>
              <w:tab/>
            </w:r>
            <w:r>
              <w:rPr>
                <w:rFonts w:ascii="仿宋" w:eastAsia="仿宋" w:hAnsi="仿宋" w:cs="仿宋" w:hint="eastAsia"/>
              </w:rPr>
              <w:tab/>
              <w:t>考生所在单位（公章）</w:t>
            </w:r>
          </w:p>
          <w:p w:rsidR="00C815AA" w:rsidRDefault="00193C33">
            <w:pPr>
              <w:wordWrap w:val="0"/>
              <w:ind w:right="420" w:firstLineChars="2300" w:firstLine="4830"/>
              <w:rPr>
                <w:rFonts w:ascii="仿宋" w:eastAsia="仿宋" w:hAnsi="仿宋" w:cs="仿宋"/>
              </w:rPr>
            </w:pPr>
            <w:r>
              <w:rPr>
                <w:rFonts w:ascii="仿宋" w:eastAsia="仿宋" w:hAnsi="仿宋" w:cs="仿宋" w:hint="eastAsia"/>
              </w:rPr>
              <w:t>2023年   月   日</w:t>
            </w:r>
          </w:p>
        </w:tc>
      </w:tr>
      <w:tr w:rsidR="00C815AA">
        <w:trPr>
          <w:trHeight w:val="2250"/>
        </w:trPr>
        <w:tc>
          <w:tcPr>
            <w:tcW w:w="8472" w:type="dxa"/>
          </w:tcPr>
          <w:p w:rsidR="00C815AA" w:rsidRDefault="00193C33">
            <w:pPr>
              <w:spacing w:line="400" w:lineRule="exact"/>
              <w:rPr>
                <w:rFonts w:ascii="仿宋" w:eastAsia="仿宋" w:hAnsi="仿宋" w:cs="仿宋"/>
              </w:rPr>
            </w:pPr>
            <w:r>
              <w:rPr>
                <w:rFonts w:ascii="仿宋" w:eastAsia="仿宋" w:hAnsi="仿宋" w:cs="仿宋" w:hint="eastAsia"/>
              </w:rPr>
              <w:t>苏州大学招生学院（部、中心、研究所）意见：</w:t>
            </w:r>
          </w:p>
          <w:p w:rsidR="00C815AA" w:rsidRDefault="00C815AA">
            <w:pPr>
              <w:spacing w:line="400" w:lineRule="exact"/>
              <w:rPr>
                <w:rFonts w:ascii="仿宋" w:eastAsia="仿宋" w:hAnsi="仿宋" w:cs="仿宋"/>
              </w:rPr>
            </w:pPr>
          </w:p>
          <w:p w:rsidR="00C815AA" w:rsidRDefault="00C815AA">
            <w:pPr>
              <w:spacing w:line="400" w:lineRule="exact"/>
              <w:rPr>
                <w:rFonts w:ascii="仿宋" w:eastAsia="仿宋" w:hAnsi="仿宋" w:cs="仿宋"/>
              </w:rPr>
            </w:pPr>
          </w:p>
          <w:p w:rsidR="00C815AA" w:rsidRDefault="00193C33">
            <w:pPr>
              <w:spacing w:line="400" w:lineRule="exact"/>
              <w:ind w:firstLineChars="2650" w:firstLine="5565"/>
              <w:rPr>
                <w:rFonts w:ascii="仿宋" w:eastAsia="仿宋" w:hAnsi="仿宋" w:cs="仿宋"/>
              </w:rPr>
            </w:pPr>
            <w:r>
              <w:rPr>
                <w:rFonts w:ascii="仿宋" w:eastAsia="仿宋" w:hAnsi="仿宋" w:cs="仿宋" w:hint="eastAsia"/>
              </w:rPr>
              <w:t>负责人签字：</w:t>
            </w:r>
          </w:p>
          <w:p w:rsidR="00C815AA" w:rsidRDefault="00193C33">
            <w:pPr>
              <w:spacing w:line="400" w:lineRule="exact"/>
              <w:ind w:firstLineChars="2200" w:firstLine="4620"/>
              <w:rPr>
                <w:rFonts w:ascii="仿宋" w:eastAsia="仿宋" w:hAnsi="仿宋" w:cs="仿宋"/>
              </w:rPr>
            </w:pPr>
            <w:r>
              <w:rPr>
                <w:rFonts w:ascii="仿宋" w:eastAsia="仿宋" w:hAnsi="仿宋" w:cs="仿宋" w:hint="eastAsia"/>
              </w:rPr>
              <w:t>学院（部、中心、研究所）盖章</w:t>
            </w:r>
          </w:p>
          <w:p w:rsidR="00C815AA" w:rsidRDefault="00193C33">
            <w:pPr>
              <w:spacing w:line="400" w:lineRule="exact"/>
              <w:ind w:firstLineChars="2600" w:firstLine="5460"/>
              <w:rPr>
                <w:rFonts w:ascii="仿宋" w:eastAsia="仿宋" w:hAnsi="仿宋" w:cs="仿宋"/>
              </w:rPr>
            </w:pPr>
            <w:r>
              <w:rPr>
                <w:rFonts w:ascii="仿宋" w:eastAsia="仿宋" w:hAnsi="仿宋" w:cs="仿宋" w:hint="eastAsia"/>
              </w:rPr>
              <w:t>2023年  月  日</w:t>
            </w:r>
          </w:p>
        </w:tc>
      </w:tr>
    </w:tbl>
    <w:p w:rsidR="00C815AA" w:rsidRDefault="00C815AA" w:rsidP="006F09B0">
      <w:pPr>
        <w:spacing w:line="240" w:lineRule="atLeast"/>
        <w:rPr>
          <w:rFonts w:eastAsia="仿宋_GB2312"/>
          <w:sz w:val="30"/>
          <w:szCs w:val="30"/>
        </w:rPr>
      </w:pPr>
      <w:bookmarkStart w:id="0" w:name="_GoBack"/>
      <w:bookmarkEnd w:id="0"/>
    </w:p>
    <w:sectPr w:rsidR="00C815A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1BEC" w:rsidRDefault="00231BEC" w:rsidP="00414BAD">
      <w:r>
        <w:separator/>
      </w:r>
    </w:p>
  </w:endnote>
  <w:endnote w:type="continuationSeparator" w:id="0">
    <w:p w:rsidR="00231BEC" w:rsidRDefault="00231BEC" w:rsidP="00414B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0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1BEC" w:rsidRDefault="00231BEC" w:rsidP="00414BAD">
      <w:r>
        <w:separator/>
      </w:r>
    </w:p>
  </w:footnote>
  <w:footnote w:type="continuationSeparator" w:id="0">
    <w:p w:rsidR="00231BEC" w:rsidRDefault="00231BEC" w:rsidP="00414B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90BD300"/>
    <w:multiLevelType w:val="singleLevel"/>
    <w:tmpl w:val="E90BD300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C726F55"/>
    <w:multiLevelType w:val="singleLevel"/>
    <w:tmpl w:val="0C726F55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295FDACB"/>
    <w:multiLevelType w:val="singleLevel"/>
    <w:tmpl w:val="295FDACB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31CB1013"/>
    <w:multiLevelType w:val="singleLevel"/>
    <w:tmpl w:val="9A60EC30"/>
    <w:lvl w:ilvl="0">
      <w:start w:val="1"/>
      <w:numFmt w:val="chineseCounting"/>
      <w:suff w:val="nothing"/>
      <w:lvlText w:val="%1、"/>
      <w:lvlJc w:val="left"/>
      <w:rPr>
        <w:rFonts w:hint="eastAsia"/>
        <w:lang w:val="en-US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zczMTU0NbMwNTNQ0lEKTi0uzszPAykwrQUAbROE2SwAAAA="/>
    <w:docVar w:name="commondata" w:val="eyJoZGlkIjoiZDIwNGM1ZjZjMjVmNTYyODdlMDkyNzE1ODdhMWM5NGYifQ=="/>
  </w:docVars>
  <w:rsids>
    <w:rsidRoot w:val="00A62CFE"/>
    <w:rsid w:val="00031920"/>
    <w:rsid w:val="00043696"/>
    <w:rsid w:val="00072FB0"/>
    <w:rsid w:val="0008056F"/>
    <w:rsid w:val="00094B3D"/>
    <w:rsid w:val="000E2959"/>
    <w:rsid w:val="001112E0"/>
    <w:rsid w:val="001576AA"/>
    <w:rsid w:val="001615F3"/>
    <w:rsid w:val="0017398D"/>
    <w:rsid w:val="00177649"/>
    <w:rsid w:val="001865EC"/>
    <w:rsid w:val="00190073"/>
    <w:rsid w:val="00193C33"/>
    <w:rsid w:val="001D7FB9"/>
    <w:rsid w:val="001F09E9"/>
    <w:rsid w:val="00206971"/>
    <w:rsid w:val="00231BEC"/>
    <w:rsid w:val="00235D1A"/>
    <w:rsid w:val="00256E15"/>
    <w:rsid w:val="002722D6"/>
    <w:rsid w:val="002C0141"/>
    <w:rsid w:val="002E61F9"/>
    <w:rsid w:val="002F0429"/>
    <w:rsid w:val="00300FC8"/>
    <w:rsid w:val="00301108"/>
    <w:rsid w:val="00306973"/>
    <w:rsid w:val="00324CF7"/>
    <w:rsid w:val="00384736"/>
    <w:rsid w:val="0038624E"/>
    <w:rsid w:val="0039730C"/>
    <w:rsid w:val="004032B3"/>
    <w:rsid w:val="00414BAD"/>
    <w:rsid w:val="00446435"/>
    <w:rsid w:val="004637BF"/>
    <w:rsid w:val="00473341"/>
    <w:rsid w:val="004E1704"/>
    <w:rsid w:val="00511610"/>
    <w:rsid w:val="00522D1F"/>
    <w:rsid w:val="005F27B4"/>
    <w:rsid w:val="00617CF5"/>
    <w:rsid w:val="00646D2A"/>
    <w:rsid w:val="00663645"/>
    <w:rsid w:val="00664F22"/>
    <w:rsid w:val="00676BBC"/>
    <w:rsid w:val="00696861"/>
    <w:rsid w:val="006B0BC9"/>
    <w:rsid w:val="006C063F"/>
    <w:rsid w:val="006D1CC9"/>
    <w:rsid w:val="006D4ED4"/>
    <w:rsid w:val="006F09B0"/>
    <w:rsid w:val="006F560F"/>
    <w:rsid w:val="00703BC3"/>
    <w:rsid w:val="007360A1"/>
    <w:rsid w:val="00742775"/>
    <w:rsid w:val="00781C3C"/>
    <w:rsid w:val="00781CF7"/>
    <w:rsid w:val="007970B2"/>
    <w:rsid w:val="007B497A"/>
    <w:rsid w:val="007C2417"/>
    <w:rsid w:val="007D5419"/>
    <w:rsid w:val="00800277"/>
    <w:rsid w:val="008014C7"/>
    <w:rsid w:val="0080362E"/>
    <w:rsid w:val="00805083"/>
    <w:rsid w:val="008510A1"/>
    <w:rsid w:val="0086247C"/>
    <w:rsid w:val="00880A4F"/>
    <w:rsid w:val="008922A9"/>
    <w:rsid w:val="008A3796"/>
    <w:rsid w:val="008B0FBB"/>
    <w:rsid w:val="008D29DE"/>
    <w:rsid w:val="008E3270"/>
    <w:rsid w:val="0092389F"/>
    <w:rsid w:val="009362E8"/>
    <w:rsid w:val="00936D06"/>
    <w:rsid w:val="00945FD8"/>
    <w:rsid w:val="009850CC"/>
    <w:rsid w:val="009A5C0E"/>
    <w:rsid w:val="009B3223"/>
    <w:rsid w:val="00A15CA6"/>
    <w:rsid w:val="00A62CFE"/>
    <w:rsid w:val="00AE1944"/>
    <w:rsid w:val="00B023F2"/>
    <w:rsid w:val="00B05E09"/>
    <w:rsid w:val="00B123B0"/>
    <w:rsid w:val="00B4353C"/>
    <w:rsid w:val="00B611A2"/>
    <w:rsid w:val="00B67534"/>
    <w:rsid w:val="00B67F5A"/>
    <w:rsid w:val="00B8698F"/>
    <w:rsid w:val="00B87534"/>
    <w:rsid w:val="00BC59F1"/>
    <w:rsid w:val="00BD5AD2"/>
    <w:rsid w:val="00C1259E"/>
    <w:rsid w:val="00C70E39"/>
    <w:rsid w:val="00C815AA"/>
    <w:rsid w:val="00CB2C84"/>
    <w:rsid w:val="00CC553D"/>
    <w:rsid w:val="00CE2590"/>
    <w:rsid w:val="00CF7A71"/>
    <w:rsid w:val="00D45BDB"/>
    <w:rsid w:val="00D467FB"/>
    <w:rsid w:val="00D6003F"/>
    <w:rsid w:val="00D75987"/>
    <w:rsid w:val="00D813F1"/>
    <w:rsid w:val="00D86530"/>
    <w:rsid w:val="00E159C7"/>
    <w:rsid w:val="00E36EEB"/>
    <w:rsid w:val="00E543FF"/>
    <w:rsid w:val="00E64C08"/>
    <w:rsid w:val="00E71A32"/>
    <w:rsid w:val="00EA0855"/>
    <w:rsid w:val="00EB3194"/>
    <w:rsid w:val="00EB5D7B"/>
    <w:rsid w:val="00F3013B"/>
    <w:rsid w:val="00F665CA"/>
    <w:rsid w:val="00F70821"/>
    <w:rsid w:val="00FC1471"/>
    <w:rsid w:val="00FD3FA9"/>
    <w:rsid w:val="05F37EC7"/>
    <w:rsid w:val="06C26280"/>
    <w:rsid w:val="0709241E"/>
    <w:rsid w:val="07DC0503"/>
    <w:rsid w:val="092B50F9"/>
    <w:rsid w:val="0CBA6DBF"/>
    <w:rsid w:val="0D4C4BBD"/>
    <w:rsid w:val="0F9C1A87"/>
    <w:rsid w:val="15581DAD"/>
    <w:rsid w:val="19094ED0"/>
    <w:rsid w:val="1B8D09A8"/>
    <w:rsid w:val="1BD052C4"/>
    <w:rsid w:val="1FCF6E73"/>
    <w:rsid w:val="222F4E5D"/>
    <w:rsid w:val="27D668C5"/>
    <w:rsid w:val="295A49D5"/>
    <w:rsid w:val="30980BBB"/>
    <w:rsid w:val="35424D1D"/>
    <w:rsid w:val="382611A3"/>
    <w:rsid w:val="38C904AC"/>
    <w:rsid w:val="3984111E"/>
    <w:rsid w:val="3A7473E6"/>
    <w:rsid w:val="3C355DFA"/>
    <w:rsid w:val="3CEC34B0"/>
    <w:rsid w:val="3D0F66A9"/>
    <w:rsid w:val="3E1E24A7"/>
    <w:rsid w:val="3EA472ED"/>
    <w:rsid w:val="44BB21B5"/>
    <w:rsid w:val="46F70E38"/>
    <w:rsid w:val="494E2307"/>
    <w:rsid w:val="56376158"/>
    <w:rsid w:val="5A8D6E0C"/>
    <w:rsid w:val="5AE900E2"/>
    <w:rsid w:val="610572F8"/>
    <w:rsid w:val="63F46F1A"/>
    <w:rsid w:val="64155AA4"/>
    <w:rsid w:val="697F11AD"/>
    <w:rsid w:val="6D2771D4"/>
    <w:rsid w:val="6E9C573F"/>
    <w:rsid w:val="721F290F"/>
    <w:rsid w:val="74D119EC"/>
    <w:rsid w:val="74F6722B"/>
    <w:rsid w:val="7C0B32CA"/>
    <w:rsid w:val="7D4E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docId w15:val="{81993B42-EAB3-4990-BD7F-824734FB5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a">
    <w:name w:val="Table Grid"/>
    <w:basedOn w:val="a1"/>
    <w:uiPriority w:val="5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Strong"/>
    <w:basedOn w:val="a0"/>
    <w:uiPriority w:val="22"/>
    <w:qFormat/>
    <w:rPr>
      <w:b/>
      <w:bCs/>
    </w:rPr>
  </w:style>
  <w:style w:type="character" w:customStyle="1" w:styleId="10">
    <w:name w:val="标题 1 字符"/>
    <w:basedOn w:val="a0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</w:rPr>
  </w:style>
  <w:style w:type="paragraph" w:customStyle="1" w:styleId="artimetas">
    <w:name w:val="arti_metas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rtipublisher">
    <w:name w:val="arti_publisher"/>
    <w:basedOn w:val="a0"/>
    <w:qFormat/>
  </w:style>
  <w:style w:type="character" w:customStyle="1" w:styleId="artiupdate">
    <w:name w:val="arti_update"/>
    <w:basedOn w:val="a0"/>
    <w:qFormat/>
  </w:style>
  <w:style w:type="character" w:customStyle="1" w:styleId="artiviews">
    <w:name w:val="arti_views"/>
    <w:basedOn w:val="a0"/>
    <w:qFormat/>
  </w:style>
  <w:style w:type="character" w:customStyle="1" w:styleId="wpvisitcount">
    <w:name w:val="wp_visitcount"/>
    <w:basedOn w:val="a0"/>
    <w:qFormat/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</Words>
  <Characters>313</Characters>
  <Application>Microsoft Office Word</Application>
  <DocSecurity>0</DocSecurity>
  <Lines>2</Lines>
  <Paragraphs>1</Paragraphs>
  <ScaleCrop>false</ScaleCrop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MyPC</cp:lastModifiedBy>
  <cp:revision>3</cp:revision>
  <cp:lastPrinted>2021-03-15T06:48:00Z</cp:lastPrinted>
  <dcterms:created xsi:type="dcterms:W3CDTF">2023-03-22T13:53:00Z</dcterms:created>
  <dcterms:modified xsi:type="dcterms:W3CDTF">2023-03-22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049ADE14B9DB42D597FE2F8025201FE3</vt:lpwstr>
  </property>
</Properties>
</file>